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14</w:t>
      </w:r>
      <w:r>
        <w:t xml:space="preserve"> </w:t>
      </w:r>
      <w:r>
        <w:t xml:space="preserve">มิ.ย.</w:t>
      </w:r>
      <w:r>
        <w:t xml:space="preserve"> </w:t>
      </w:r>
      <w:r>
        <w:t xml:space="preserve">64)</w:t>
      </w:r>
    </w:p>
    <w:p>
      <w:pPr>
        <w:pStyle w:val="Date"/>
      </w:pPr>
      <w:r>
        <w:t xml:space="preserve">วันจันทร์ที่</w:t>
      </w:r>
      <w:r>
        <w:t xml:space="preserve"> </w:t>
      </w:r>
      <w:r>
        <w:t xml:space="preserve">14</w:t>
      </w:r>
      <w:r>
        <w:t xml:space="preserve"> </w:t>
      </w:r>
      <w:r>
        <w:t xml:space="preserve">มิถุนายน</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จากนั้นอังกฤษมาพลาดได้ประตูที่ 2 เมสัน ให้ซัดจ่อออกไปอย่างน่าเสียดายค่ะ ส่วนเวลาที่เหลือนี่ทำอะไรกันไม่ได้นะคะ นี่ค่ะ จังหวะลูกที่ 2 เกือบได้แล้วค่ะ ก็ทำให้จบเกมนี้อังกฤษเฉียดชนะโครเอเชียเก็บ 3 แต้ม ขึ้นรั้งตำแหน่ง เจอกับสาธารณรัฐเช็กคืนวันอังคารหน้านะคะ หลังเกมผู้จัดการทีมชาติอังกฤษประทับใจค่ะ ในแม็กซ์แรกค่ะ มีช่วงเวลาที่จังหวะการเล่นแผ่วไปบ้าง เพราะว่าสภาพอากาศนี่ร้อน แต่ว่าเกมส่วนใหญ่ควบคุมได้หมดค่ะ ก็ดีใจกับ 3 คะแนนแรกของอังกฤษค่ะ ก็ทำให้ตอนนี้อังกฤษนะคะ ผ่านพ้นไป 1 นัด เก็บได้ 3 คะแนน รั้งตำแหน่ง เป็นสก็อตแลนต์ 3 เซ็น และอันดับ 4 ของโครเอเชีย นอกจากนั้นค่ะ ผลงานของออสเตรียนะคะ ผลงานของออสเตรเลีย ตั้งแต่ร่วมกันแข่งขันศึกยูโร3 ประตูต่อ 1 ค่ะ เป็นเกมการแข่งขันในกลุ่ม C เตะกันที่โรมาเนียค่ะ ประเทศโรมันนี่ ออสเรียที่ผ่านเข้ามาเล่นในรอบสุดท้าย นี่ได้ประตูขึ้นนำเลยค่ะ ก็เป็นสเตฟาน ไรเนอร์ นะคะ ยิงเข้าไปค่ะ</w:t>
      </w:r>
      <w:r>
        <w:t xml:space="preserve"> </w:t>
      </w:r>
      <w:r>
        <w:t xml:space="preserve">คนจ่ายบอลนี้เป็นมาเชล มาเร่อค่ะ นาที 28 ดอนเมอซีเรเนีย ปาเดฟ ก็ทำให้จบ 45 นาทีแรก เสมอกัน 1-1 นะคะ ไปลุ้นกันครึ่งหลังค่ะ ซึ่งเกมในครึ่งหลังผ่านพ้นไป ซึ่งเกมในครึ่งหลัง ออสเตรีย เปิดให้กับมิคาเอล เกกอริก ก่อนที่เจ้าตัวจะฉลองโดยการชูเสื้อแสดงความห่วงใจให้กำลังใจคริสเตียน แล้วก็นาที 89 ตัวสำรองมายิงประตูปิดท้ายค่ะ ให้ออเตรียชนะมาเซียโดเนีย ฉลองชัยนัดแรกตั้งแต่ได้เริ่มเล่นยูโร กองหลัง เพราะว่าต้องการชัยชนะให้ได้เป็นนัดแรกนะคะ ทำสำเร็จแล้วค่ะ โดยการแข่งขันยูโรครั้งที่แล้ว เมื่อปี 2016 ออสเรีย ไม่สามารถคว้าชัยชนะได้แม้แต่ไปดูเกมการแข่งขันอีกคู่ ในกลุ่มเดียวกันค่ะ เตะกันที่กรุงอัมเตอร์ดัมนะคะ เจ้าบ้านเจอกับยูเครน เกมนี้มีประตูเกิดขึ้นใช ในช่วงครึ่งเวลาหลัง จากประตูของจอร์จิโย เวนาดุม ลูกนี้สัดสุดสวยค่ะ เสียบใต้คาน ก็ดีใจท่างกลางกองเชียร์ค่อนข้างเยอะค่ะ ท่ามกลางกองเชียร์ค่อนข้างเยอะเลยค่ะ พังประตูในเธอร์แลนด์ นะประตู ห่าง 2-0 แต่แล้วยูเครนก็ไล่ตามมาดู 2-1 บอลโค้งเฉียดสามเหลี่ยมสุดสวยค่ะ พอฟอร์มคึกถัดมาแค่ 4 นาทีเท่านั้นตามตีเสมอในจังหวะฟรีคลิก เกมคู่นี้ถือว่าสนุกสุดมันเลยทีเดียว แล้วก็ท้ายเกมนาที 85 ให้กับเนเธอร์แลนด์ประเดิมประตูยูโร มาดูคตารรางคะแนนการแข่งขันในกลุ่ม C กันค่ะ เป็นออสเตรียนะคะ มี 3 คะแนนค่ะ แล้วก็ที่ 2 เป็นเนเธอร์แลนด์ อัปเดตโปรแกรม เตรียมถ่ายทอดสดให้ได้ชมเหมือนกันค่ะ 3 คู่นะคะ เริ่มคู่แรก 20.00 น. เปิดเจอกับสาธาณรัฐเช็ก โปแลนด์เจอกับสโลวาเกีย สเปนเจอกันสวีเดน ลงสนามในตอน 02.00 น. ค่ะ นอกจากนี้มีผลฟุตบอลมาฝากกันค่ะ นัดเปิดสนามเจอกันในกลุ่ม B บลาซิล ชนะ ในขณะที่ เฉือนชนะเอลกวาดอร์ 1 ประตูต่อ 0 มาดูอาการบาดเจ็บของคริสเตียน อิลิกเซนโปรเพลย์เยอร์ หลังจากที่คริสเตียน อิเล็กเซ็น กองกลางตัวรุกทีมชาติเดนมาร์กนะคะ เขาล้มลงที่สนามก่อนจบครึ่งแรก เกมการแข่งขันยูโร เมื่อคืนวันเสาร์ที่ผ่านมา ทำให้แฟนฟุตบอลช็อกทีมแพทย์นี่ต้องมาเร่งปฐมพยาบาล CPR เป็นการด่วน จากนั้นนำตัวส่งโรงพยาบาลนะคะ ซึ่งในเรื่องนี้ โมเซ่น โมเทน ว่าตอนที่เข้าไปดูอาการ หัวใจเขาหยุดเต้นไปแล้วด้วยค่ะ ก่อนที่จะช่วยกันกู้ชีพคืนนะคะ ทั้งนี้แพทย์ประจำชาติเดนมาร์กเปิดแผยผลการตรวจอาการจนถึงตอนนี้ค่ะ ส่วนสาเหตุยังไม่สามารถอธิบายได้ แต่ว่าเห็นเพียงแค่ภาพจากจอเท่านั้นนะคะ จึงยังไม่อาจอธิบายอะไรได้ค่ะ เบื้องต้นเป็นการหัวใจวายเฉียบพลัน แต่ว่าช่วยด้วยกระตุ้นด้วยการช็อตไฟฟ้าไป 1 ครั้งนั่นเองค่ะ เคสเตอร์ ฮุนมาน กุนซือทางด้านตำหนิการกระทำของทางยูฟ่านะคะ ที่บีบให้ลูกทีมตัดสินใจในช่วงเวลาที่ยากลำบากบอกว่า ต้องเล่นต่อในวันอาทิตย์ คือต้องเล่นกันตั้งแต่ตอนเที่ยง ฮุนมานเป็นเรื่องที่ผิดพลาดค่ะ ที่ทำให้ทีมตัดสินใจระหว่าง 2 สถานการณ์สำคัญอย่างนี้นะคะ เนื่องจากนักเตะยังไม่รู้เลยว่าจะเสียเพื่อนที่ดีที่สุด และพวกเขาต้องตัดสินใจว่า ต้องแข่งขันต่อหรือไม่ เป็นการปกป้ององค์กรของตนเอง ก็คือเกมการแข่งขันระหว่างเดนมาร์กและฟินแลนด์กลับมาแข่งขันต่อทั้ง 2 ทีมนั้น เป็นเพราะนักเตะ นั่นเองค่ะ ก็ต้องรอดูกันต่อไป เรื่องนี้จะจบกันอย่างไรค่ะ คิริยัน เอมบับเป ได้เปิดใจชัดแยได้เปิดใจถึงประเด็นขัดแขงกับดาวยิงทีมชาตินะคะ ร่วมทีมชาตินะคะ บอกว่าเปนสไตล์ที่ตแตกต่าง ก็เป็นเรื่องราวของ เขาออกมาเคลียร์ประเด็นที่มีปัญหากับชิรูนะคะ บอกว่าเป็นเรื่องของสไลต์กันเล่นเท่านั้นค่ะ ให้สัมภาษณ์ หวงบอลไม่ยอมส่งบอลให้ จนเกิดอาการไม่พอใจกันขึ้น แม้ว่าชิรูจะออกมาขอโทษแล้วก็ตามนะคะ แน่นอนว่าทาวเทนเนอร์ของทีม ล่าสุดการแถลงข่าวก่อนเกม ถึงประเด็นนี้เหมือนกันค่ะ เขาบอกว่าขอให้ความสำคัญกับทีมเป็นหลัก พร้อมยอมรับว่าอาจจะส่งบอลให้กับชิรูน้อยเกินไปหากเทียบกับการส่งผบอลให้ เพราะว่าเป็นสไตล์การเล่นที่แตกต่างกันข้ามไปดูผลงานของทีมวอลเลย์บอลสาวไทยเรา กับภารกิจลุยศึกเนชันลีปรกประเทศอิตาลีก็สู้สุดความสามารถ 3 เซ็ตรวดค่ะ วอลเลย์บอลเนชันลีก ซีซั่น 20121 กันที่ประเทศอิตาลีนะคะ แข่งขันมานัดที่ 21 ของทัวร์นาเมนท์แล้ว นี่ล่ะค่ะ แข่งขันมา 10 นัด ชนะ 1 แพ้ 9</w:t>
      </w:r>
      <w:r>
        <w:t xml:space="preserve"> </w:t>
      </w:r>
      <w:r>
        <w:t xml:space="preserve">อันดับ 16 เจอกับโปรแลนด์ ที่อันดับ เกมนี้ 6 คนแรกยังเป็นชุดเดิมปลื้มจิตร พิมพ์ขาว หัวเสา แล้วก็บรรดาผู้เล่นดาวรุ่งก็ลงมาสลับสับเปลี่ยนบ้างนะคะ สนุกสูสี แต่ว่า สู้ความสูงใหญ่ของโปแลนด์ ซูซาน่า โกเลสกา ผู้เล่น</w:t>
      </w:r>
      <w:r>
        <w:t xml:space="preserve"> </w:t>
      </w:r>
      <w:r>
        <w:t xml:space="preserve">ของโปแลนด์นี่ทำสกอลล์สูงที่สุดเลยนะคะ คนเดียว 18 คะแนนค่ะ ก็ทำให้เกมการแข่งขันแพ้ไป 3 เซ็ตรวด 23-25 20 ต่อ 25 คะแนน ทีมไทยลงเล่น 11 นัด ชนะ 1 แพ้ 10 มี 3 แต้ม แม็กซ์นี้ทีมลูกยากสาวไทยเรา มีอรอุมรจเป็นคนที่ทำสกอลล์มากที่สุด เดี๋ยวโปรแกรมต่อไป ทีมไทยนัดที่ 2 เจอกับทีมชาติบราซิล อันดับ 2 ของ ครั้งล่าสุดนะคะ แข่งขันคืนนี้ 0.30 น. ค่ะ ขณะที่เกมการแข่งขันเทนนิสFrensh Open ค่ะ ผลงานของโนวาส ชนะสเตฟานอซ รายการนี้สมัยที่ 2 ของตัวเองค่ะ แกรนด์สแลมป์ ประเทศฝรั่งเศส ไฮท์ไลต์ถือว่ามันเลยทีเดียว ประเภทชายเดี่ยวรอบชิงระหว่างมืออันดับ 1 ของโลก เป็นรองแชมป์เก่าจากเซอร์เวียด้วย มือ 5 ของรายการ 2 เซ็ตแรกเป็นซีซีฟาตเล่นได้ดีกว่า แต่ว่าโยโควิดไม่ยอมง่าย ๆ ค่ะ พลิกสถานการณ์แก้เกมมากวาดรวดเดียว 3 เซ็ต พลิกกลับมาชนะยาโควิดชนะไป 3 ต่อ 2 เซ็ต 6 ต่อ 7 6 ต่อ 3 6 ต่อ 2 และ 6 ต่อ 4 คว้าแชมป์สมัยที่ 2 ในอาชีพของเขาด้วย รับเงินรางวัลกลับบ้าน ประมาณ 1,400,000 ยูโรด้วยกัน ขณะที่… น่าเสียดายค่ะ ปิดเซตสุดท้ายได้ ได้เงินรางวัลปลอบใจ ค่ะ และทั้งหมดนี้ คือ ข่าวกีฬาทั้งหมดนี้ พี่ป๋องน่าจะดีใจกับโยโควิชนะ ที่ชนะได้ // ค่ะ ขอบคุณค่ะ ส่งท้ายข่าวเที่ยง ด้วยการแข่งเรือมังกร ในมณฑลหยูหนานของจีนค่ะ ถึง 32 ทีมค่ะ // หมดเวลาสำหรับข่าวเที่ยงงนะครับ สำหรับการติดตามรับชมครับ ทีมข่าว NBT ลาไปก่อนนะครับ สวัสดีครับ // สวัสดีค่ะ</w:t>
      </w:r>
    </w:p>
    <w:p>
      <w:pPr>
        <w:pStyle w:val="BodyText"/>
      </w:pPr>
      <w:r>
        <w:t xml:space="preserve">[เสียงดนตรี]</w:t>
      </w:r>
    </w:p>
    <w:p>
      <w:pPr>
        <w:pStyle w:val="BodyText"/>
      </w:pPr>
      <w:r>
        <w:t xml:space="preserve">(คุณสุภนันท์) สวัสดีครับ ต้อนรับคุณผู้ชมทุกท่าน เข้าสู่การแถลงข่าวของศูนย์บริหารสถานการณ์ COVID-19 หรือ ศบค. จากทำเนียบรัฐบาล 2564 นะครับ วันนี้น้อง ๆ นักเรียนในหลายพื้นที่ อาจจะได้มีโอกาสเริ่มเปิดเรียนกันอีกครั้งหนึ่ง ฉีดวัคซีนก็เดินหน้าปูพรมฉีดกันอย่างเต็มที่ โดยเฉพาะสำหรับกลุ่มก้อน วันนี้สำหรับประเด็นสำคัญและสถานการณ์ประจำวัน นายแพทย์ทวีศิลป์ วิษณุโยธิน เรียนเชิญครับ</w:t>
      </w:r>
    </w:p>
    <w:p>
      <w:pPr>
        <w:pStyle w:val="BodyText"/>
      </w:pPr>
      <w:r>
        <w:t xml:space="preserve">(นายแพทย์ทวีศิลป์) กราบสวัสดีครับ พี่น้องประชาชนนะครับ กับการรายงานสถานการณ์ COVID-19 นะครับ วันนี้มีการรายงานอยู่ที่ 3,355 รายนะครับ ทำให้อันดับของประเทศไทยอยู่ที่ 79 ของโลกนะครับ เมื่อเช้านี้การประชุมทำให้ EOC ก็ได้มีการพูดคุยกันถึงลำดับต่าง ๆ ให้เปรียบเทียบด้วยนะครับ ว่าเรื่องของการสะสมนี่คงไม่พอ ต้องมาดูเรื่องของการติดเชื้อรายใหม่ ต้องมาดูยอดอันดับของการตาย ก็โชคดีว่า เราก็ยังมาอยู่ในลำดับหลัง ๆ อยู่นะครับ ก็ต้องขอขอบพระคุณพี่น้องประชาชนที่ช่วยกันในการที่จะดูแลสุขอนามัยส่วนตัวด้วยนะครับ บ่งบอกถึงอนาคตของประเทศ ก็ยังต้องเป็นข้อเดือนใจสำหรับบางประเทศ อย่างเช่นที่อังกฤษ ตัวเลขของการติดเชื้อก็ยังเยอะอยู่นะครับ 7,490 เมื่อเช้านี้ก็คุยกันครับ ทั้งประเด็นต่าง ๆ วัคซีนเป็นทั้งคำตอบ แต่ขณะเดียวกับก็ยังเป็นเรื่องใหม่อยู่ที่เราจะต้องมีการป้องกันในเรื่องอื่น ๆ ตามมาด้วยนะครับ ตามมาด้วยนะครับ เพราะฉะนั้น เรียนรู้กันเป็นรายวันเลย วันนี้มีผู้ป่วยหายแล้ว ที่เจอรายใหม่นะคะ หายไป 3,530 รายนะครับ ทำให้ตัวเลขที่ตอนนี้ยืนยันสะสมของทั้งปีนะครับ นี้ 199,964 ราย พรุ่งนี้ก็น่าจะขึ้นถึง200,000 แล้วนะครับ ตอนนี้ แล้วก็ในการเสียชีวิตวันนี้ 17 คนนะครับ ทำให้ยอดรวม คิดเป็น ซึ่งก็ต่ำกว่าในหลาย ๆ ประเทศทั่วโลกนะครับ ต้องขอบคุณพี่น้องทางด้านชาวบุคลากรทางการแพทย์สาธารณสุขทั้งหลาย ถึงแม้จะมีการรายงานเป็นข่าวร้าย 2 หลักอยู่เรื่อย ๆ นะครับ ในโรงพยาบาลนะครับ 14,008 ราย ในโรงพยาบาลสนาม 14,008 ราย โรงพยาบาลสนาม 46 รายนะครับ แล้วก็มีอาการหนัก 1,261 ราย ใส่ท่อช่วยหายใจ 360 นะครับ การฉีดวัคซีนก็ฉีดไปแล้ว 6,108,000 ก็เป็นเข็มที่ 1 ประมาณ 450,000 กว่าราย เข็มที่ 2 ไปแล้ว 1,600,000 กว่ารายนะครับ ประเด็นของวัคซีนก็ในช่วงวันหยุดที่ผ่านมาก็มีข่าวคราว ถ้าภาษาข่าวก็มีดราม่าเกิดขึ้น สิ่งที่เดี๋ยววันนี้ก็เมื่อเช้านี้นะครับ ก่อนที่จะเข้ารายการนี้นะครับ ก็มีการแถลงข่าวโดยท่านเลขาฯ สมช. ท่านผู้ว่าราชการจังหวัดกรุงเทพมหานครนะครับ ท่านผู้ว่าราชการกรุงเทพฯ มหานคร และกรมควบคุมโรคนะครับ โดยท่าน ผอ. ศปก. ศบค. นะครับ ซึ่งเป็นท่านเลขาฯ สมช. นะครับ ก็ได้มา นำทีมนี้มา โดยได้นำเรียนกับพี่น้องประชาชนว่า ได้ดำริของท่าน ผอ.ศบค. นะครับ ว่าข่าวคราวที่เกิดขึ้นนั้นก็อาจต้องสร้างความมั่นใจให้พี่น้องประชาชนอย่างไร ท่านอธิบดีกรม เกลิ่นนำในเรื่องของการ Supply แผนแผนการจัดหาวัคซีนนะครับ ซึ่งแต่เดิมนั้น บอกว่าเดือนมิถุนายนนี้จะได้ประมาณ 6 ล้านนะครับ ก็นำไปสู่การวางแผนนะครับ มีแผนจัดหา กับแผนจัดการกระจายวัคซีน 2 แผนนี้ต้องสอดคล้องกัน ต้องไปด้วยกัน</w:t>
      </w:r>
      <w:r>
        <w:t xml:space="preserve"> </w:t>
      </w:r>
      <w:r>
        <w:t xml:space="preserve">แผนการของการจัดหานี่ ครึ่งเดือนแรกเป็นไปตามแผน ก็ได้ฉีดกันไป แต่ว่าครึ่งเดือนหลังนี่ตอนนี้ดู ฟังดูเหมือน ของเนื่องจากวัคซีนนี้ก็เป็นวัคซีนใหม่ ต้องผ่านกระบวนการให้มั่นใจ มันเป็นชีววัตถุนะครับ ซึ่งเราจะต้องดูแลกันอย่างดี เพราะฉะนั้น เรื่องต่าง ๆ เหล่านี้ เรื่องของเงื่อนเวลา เกิดการ Supply Demand กับ Supply ไม่เท่ากัน เพราะฉะนั้น ที่ขรุขระนี่ การจองแต่เดิมเราค่อนข้างแน่นหรือพ เรียกว่า หมอพร้อม ลงทั้งวันเวลา ตัวเลขขอวัคซีนเข้าไปด้วยนะครับ เพราะฉะนั้น ที่เราบอกว่าหมอพร้อมแล้วก็มีการลงในรายละเอียดอันนี้ ก็ทำให้ฟิกไปสักหน่อยหนึ่ง ซึ่งนำเรียน ซึ่งตอนหลังมา ก็มีระบบที่รับลงทะเบียนอีกหลากหลายระบบนะครับ อย่างไรก็ตามแต่ หลักการ Demand จะได้มา ก็ไม่ได้มา ก็เลยทำให้เกิดการ Supply มีรอมาแล้ว Supply ที่แต่เดิมนั้น ก็คือหมายถึงการร้องขอให้พี่น้องประชาชนเข้ามาฉีดนะครับ ได้รับความร่วมมือเป็นอย่างดี คิวจองเต็ม แล้วก็ล้นกว่าที่จะมีการ Supply หรือ มีการให้กันมา Supply หรือการให้กันมานะครับ เพราะฉะนั้น Demand มีมาก Supply ผมในฐานะที่เป็นโฆษก ศบค. ก็ต้องรับผิดชอบในด้านนี้ ในแทนหน่วยงานต่าง ๆ ทั้งหมดนะครับ ที่ดูแลทางด้านนี้นะครับ ผมขอกราบขออภัยเป็นอย่างสูง ในความใส่ใจพี่น้องประชาชน พวกเราทำงานเป็นอย่างหนัก แล้วก็ทุกส่วน ทุกฝ่าย ต้องการที่จะหาวัคซีน มาโดยเร็ว แล้วก็มาให้กับพี่น้องประชาชนอย่างที่เราตั้งใจ และหวังไว้ แต่ไม่ได้อย่างที่คิดนะครับ อย่างไรก็ตามแต่วันนี้ ภาพบรรยากาศของข่าวที่ออกมา แสดงถึงความสนใจของพี่น้องประชาชนขอบพระคุณเป็นอย่างสูง ขอให้ท่านได้ติดตามในเรื่องตรงนี้ แล้วก็เราในทุกภาคส่วน กรมควบคุมโรค ทางกระทรวงสาธารณสุข ก็จัดหากันอย่างเต็มที่ ก็ยังให้คำมั่นว่าจะทำให้อย่างเต็มที่ แล้วก็จะทำให้อย่างดีนะครับ รวมถึงเราก็มีบริษัทที่ดูแลทางด้านนี้ที่จะทำวัคซีนเกิดขึ้นอยู่ในประเทศไทย ในความตั้งใจของทุก ๆ คน คงจะทำให้สิ่งที่ต่าง ๆ เหล่านี้เดินไปได้อย่างดีนะครับ ขอให้ท่านยังคงให้ความมั่นใจกับสิ่งที่เราเป็นอยู่ ณ ขณะนี้ เพื่อที่เราจะก้าวผ่านวิกฤตไปด้วยกัน ภาวะวิกฤตินะครับ ท่าน ผอ.ศบค. อยากให้คนไทยรักกัน แล้วเราจะได้มีการร่วมไม้ร่วมมือกันได้อย่างยิ่งนะครับ ท่านทราบ ฝากความห่วงใยมา สิ่งต่าง ๆ นั้น ความเห็นไม่ตรงกัน การทำงาน ที่มีเรื่องที่จะต้องลงในรายละเอียดเยอะแยะมากมาย ขอให้ทุกฝ่ายทุกส่วนได้มีการพูดคุยกัน เมื่อเช้านี้ทางท่านผู้ว่ากรุงเทพมหานคร ท่านอธิบดี กรมควบคุมโรค ท่านก็ยืนยันว่า ทุกอย่างต้องขอขอบคุณซึ่งกันและกัน ทั้งส่วนที่จัดหา อีกส่วนเป็นการกระจายและฉีด ก็ต้องพึ่งพาอาศัยกันนะครับ ก็อยากจะให้เห็นแล้วก็อยากจะฝากขอบพระคุณ ตรงนี้ด้วย แล้วเราจะข้ามผ่านมันไปด้วยกันนะครับ วันนี้ นะครับ วันนี้ที่รายงานโดยกรมควบคุมโรคนะครับ มีการฉีดไปแล้วนะครับ เพิ่มขึ้นเมื่อวานนี้ 186,000 นะครับ ทำให้ยอดรวมสะสม 6,180,000 กว่าอย่างที่กล่าวไว้นะครับ เข็ม 1 เข็ม 2 แล้วก็แยกเป็นยี่ห้อก็ขอให้ท่านได้รับทราบ แล้วมาแยก เนื่องจากเป็นจังหวัดที่มีการแพร่ระบาดจากตรงนี้มาก หลายคนบอกว่าน่าจะต้องเริ่มมาฉีด แล้วก็ตรงนี้ล่ะครับ ที่ทำให้แผนของการฉีดวัคซีน เพราะว่าเราต้องมีการใช้วัคซีนตัวหนึ่ง จะเห็นยอดของกรุงเทพมหานครนะครับ อยู่ที่เข็มที่ 1 นี่นะครับ อยู่ที่ 17.5 เปอร์เซ็นต์ และเข็มที่ 2 17.8 จังหวัดภูเก็ตนั้นเราวางไว้ว่าเป็น ภูเก็ตโมเดล คำพูดนี้คงจะติดคุ้นปากแล้วนะครับ จะเป็นพื้นที่ทดลองให้มีการได้รับวีคซีนให้ได้มากที่สุด เพื่อเราจะได้เปิดภูเก็ตขึ้นมา อันนี้ก็ได้ 60.9 เปอร์เซ็นต์ เข็ม 1 และเข็ม 2 อยู่ที่ 2 จังหวัดนี้นะครับ ก็จะมีการได้รับวัคซีนให้เป็นไปตามแผนที่ว่านี้นะครับ มาดูในกลุ่มต่าง ๆ ล่ะ แล้วเป็นอย่างไรบ้างนะครับ ก็พบว่า บุคลากรทางการแพทย์ ที่จะได้รับวัคซีนให้มากที่สุด ตอนนี้เข็ม 1 เข็ม 2 รวมกันไปแล้วนี่ ได้ประมาณ 86.5 เปอร์เซ็นต์นะครับ เจ้าหน้าที่ด่านหน้า แล้วก็อาสาสมัครประจำหมู่บ้าน 10.4 เปอร์เซ็นต์ ส่วนกลุ่มของผู้ที่มีมีกลุ่มโรคเรื้อรังนะครับ ลองลงมา 1.5 เปอร์เซ็นต์ แล้วก็</w:t>
      </w:r>
      <w:r>
        <w:t xml:space="preserve"> </w:t>
      </w:r>
      <w:r>
        <w:t xml:space="preserve">ประชาชนทั่วไป 2 เปอร์เซ็นต์ แล้วก็ผู้มีอายุ โดยรวมแล้ว 3.3 เปอร์เซ็นต์ ถ้าเป้าหมายอยู่ที่ 50,000,000 คนนะครับ ก็ยังต้องพยายามกันเต็มที่นะครับ ไปดูผู้ที่เสียชีวิตนะครับ กรุงเทพฯ 14 ราย สมุทรปราการ อยุธยา อ่างทอง จังหวัดละ 1 รายนะครับ เรื่องของปัจจัยเสี่ยงแล้วก็เรื่องของโรคประจำตัวยังคล้าย ๆ เดิมนะครับ ชาย 71 ปี ก็ยังเป็นผู้สูงอายุที่ยังต้องดูแลพวกท่านอยู่นะครับ ต้องขอแสดงความเสียใจกับญาติพี่น้องผู้ที่เสียชีวิตใน 17 รายนี้ด้วยนะครับ มาจากต่างประเทศล่ะครับ ครั้งนี้มี 11 รายนะครับ เป็นกัมพูชา ช่องทางธรรมชาติ 3 ช่องทางธรรมชาติอีก 1 นะครับ โดยทางด้านของด่านของต่าง ๆ นี่ก็ทำงานกันอย่างเต็มที่นะครับ แล้วก็มี 339 ราย ที่ถุกจับกุมในรอบ 24 ชั่วโมง ก็ต้องขอความร่วมมือกับทุก ๆ ท่านนะครับ ที่ทำงานทางด้านชายแดน ขอส่งกำลังใจไปถึงท่าน แต่ส่วนคนที่พยายามลักลอบก็ขอให้ท่านเห็นแก่ประเทศชาติด้วยนะครับ ก็คือพาหะโรคนั่นเองนะครับ เรื่องของลำดับของรายใหม่นะครับ กรุงเทพมหานคร นครปฐม นนทบุรี สมุทรปรากากร สงขลา นครศรีธรรมราช และชลบุรีเป็น 10 อันดับแรกนะครับ กรุงเทพมหานครยอดยังไม่ถึงพันนะครับ 925 นะครับ นครปฐม 292 นะครับ 232 ยังคง ๆ ทรง ๆ ไว้นะครับ ที่เป็นยอดสะสม ผมขออนุญาตขึ้นฝากไว้อยู่ที่ Facebook ทางศูนย์ข้อมูล COVID ที่เป็นเฟซบุ๊ก แล้วก็ไปดู 27 จังหวัดนะครับ ที่เป็น 0 รายนะครับ ก็ขออนุญาตอัปโหลดขึ้นไปไว้ เมื่อเช้านี้ของทาง ศปก.ศบค. ก็นำเอาคณะ ศูนย์บูรณาการได้มารายงานในรายละเอียดของแต่ละจังหวัดนะครับ ก็ผมขออนุญาตนำเป็นสไลด์สัก 3 แผ่นนี้ ก็เห็นภาพของกทม. ที่ติดตามปทุมวัน นครปฐมก็ติดตามที่อำเภอสามพราน อำเภอเมือง นครปฐมนะครับ ซึ่งเป็นโรงงานเกี่ยวข้องกับเรื่องทางด้านไก่ แล้วก็หมูนะครับ อันนี้มี Cluster ใหม่ เป็นโรงหมู แล้วก็นนทบุรีนะครับ ก็เป็นแคมป์คนงานก่อสร้าง สมุทรปราการอันนี้มีคลัสเตอร์ใหม่ในหมู่บ้านนะครับ แล้วก็ทางด้านชุมชนของเทศบาล อันนี้เป็นคลัสเตอร์ใหม่ โรงงานอาหารทะเล แล้วก็ปลาแช่งแข็ง 12 แล้วก็ 6 รายตามลำดับนะครับ ส่วนสงขลา ก็จะเป็นที่สะเดา และอำเภอเมืองนะครับ เป็นบริษัทให้เช่าห้องเย็น พบไป 27 ราย เมื่อวานนี้เองนะครับ นครศรีธรรมราช อันนี้ก็เยอะ พบถึง 83 นะครับ เป็นคลัสเตอร์ใหม่ที่ท่าศาลากรมคีรีนะครับ เป็นแคมป์คนงานก่อสร้างที่ธัญญบุรีนะครับ 5 ราย เป็นคลัสเตอรร์เล็ก ๆ นะครับ ปัตตานี ก็เป็นอาหารทะเลกระป๋องนะครับ พบเพิ่มขึ้น 33 ก็รวมเป็น 63 นะครับ ชลบุรีก็ศรีราชา ส่วนอีกแผ่นหนึ่งนะครับ เป็นระนอง ตรัง สระบุรี พังงา ตาก กำแพงเพชร มีที่ฉะเชิงเทรา เป็นโรงงานน้ำ18 ราย ขออนุญาตให้ท่านผู้ชมได้รับทราบ แล้วก็ติดตามจากทางจังหวัดนะครับ คณะกรรมการโรคติดต่อจังหวัดลงในราย ไปสู่การความรับรู้ภายใน ฝากพี่น้องประชาชนได้ให้ความร่วมมือ กับโรคติดต่อจังหวัดด้วยนะครับ ส่วนของ กทม. เช่นเคยนะครับ ขออนุญาตได้นำเสนอขึ้นมาเป็นคลัสเตอร์ต่างๆ ทางสำนักอนามัย ที่ต้องเฝ้าระวังนะครับ ทั้งหมด 84 แห่ง นะครับ ซึ่งก็เป็นทั้งในเชิงของเฝ้าระวังสูงสุดนะครับ ที่ปรากฏตรงนี้ ตัวหนังสือเล็กนิดหนึ่งนะครับ ผมขอนำมาเป็นตัวหนังสือแผ่นเดียว ก็ให้เห็นถึงเป็นแบ่ง เราบริหารจัดการผ่านเป็นลักษณะของกลุ่มเขตครับ คือ คือ กรุงเทพฯ เหนือ กรุงเทพฯ กลาง รวมถึงกรุงธนฯ เหนือ กรุงธนฯ ใต้ ผอ.ศปก.ศบค. ก็ได้นำเรียนให้ทางท่านรองปลัดกรุงเทพมหานครกรุงเทพมหานครซึ่งดูแลในแต่ละโซนนี่มาพูดถึงการเกริ่นของโรค การควบคุมการป้องกัน การบำบัดรักษาต่าง ๆ นะครับ ซึ่งนำเรียนว่าก็เราแบ่งเป็นกลุ่มเล็ก ๆ ด้วยนะครับ S, M, L ก็คือขนาดของการติดเชื้อ และลักษณะของสถานประกอบการ ก็มีวิธีต่าง ๆ กันไป ในที่ประชุมเราลงรายละเอียดเยอะกว่านี้นะครับ ผมขออนุญาตกราบเรียนในเรื่องต่าง ๆ เหล่านี้เราติดตามเป็นรายวัน แต่ขออนุญาตนำเสนอในแต่ละชื่อ แต่ละส่วน เพื่อที่เราจะได้นำไปสู่การสื่อสารกันไปถึงเขตต่าง ๆ นะครับ คลัสเตอร์ที่เป็นห่วงเป็นใย ก็คือเพิ่มขึ้นเรื่อยจาก 30, 40, 50 ซึ่งถ้าเราได้ร่วมกัน Cluster ขนาด S, M, L เราก็ไม่หวังว่าจะเกิดเลยนะครับ แต่ขนาดเล็กลงไปให้มากที่สุด ก็ฝากทุกท่านด้วยนะครับ ก็จะต้องช่วยกัน ถึงแม้ติดเชื้อไม่กี่แต่ก็อาจจะแพร่ระบาดไปได้มาก ๆ รายงาน และที่สำคัญวันนี้ไม่มีคลัสเตอร์ที่เกิดขึ้นใหม่ครับ ก็ขอขอบพระคุณพี่น้องประชาชนเป็นอย่างสูงครับผม</w:t>
      </w:r>
    </w:p>
    <w:p>
      <w:pPr>
        <w:pStyle w:val="BodyText"/>
      </w:pPr>
      <w:r>
        <w:t xml:space="preserve">(คุณสุภนันท์) สำหรับที่จะฝากทิ้งท้ายไว้ไหมครับ นะครับ และเด็ก ๆ เอา หลายคน เป็นห่วงเป็นใยเวลาจะส่งเด็ก ๆ ไปเรียนหนังสือ ก็มีความคิดอยู่ 2-3 แบบที่เราเจออยู่เป็นประจำ ลำดับที่ 1 อยากให้เขาไปเรียน ลำดับที่ 2 ไม่อยากให้เขาไปเรียน ความขัดแย้งในเชิงของความเห็นกัน แต่อย่างไรก็ตามแต่นะครับ เราต้องอยู่กับโรคนี้ เราต้องปรับวิถีชีวิตต่าง ๆ กันไปนะครับ เด็ก ๆ เราได้รับทราบข้อมูล มีโอกาสติดเชื้อได้ไหม แต่ว่าความรุนแรงของโรคก็ไม่ได้เป็นมากนะครับ แต่คนที่ต้องดูแลเขา คือ ครูบาอาจารย์ พ่อแม่พี่น้องเขา ที่เป็นผู้ปกครองประชาชนทั้งหลายนี่ล่ะครับ การดูแลอย่างใกล้ชิด คุณครูก็เป็นกลุ่มเป้าหมาย เพราะฉะนั้น การเรียนก็จะมีหลายระบบ ซึ่งทางกระทรวงศึกษาธิการก็ได้ออกแบบมานะครับ ในโซนที่เป็นพื้นที่ควบคุมสูงสุดก็เรียนแบบลักษณะของการใช้ ส่วนพื้นที่ที่เป็นพื้นที่ควบคุม 17 จังหวัด อันนี้ก็สามารถจัดการได้นะครับ ในลักษณะของการให้ไปเรียนในโรงเรียนนะครับ ก็คือพื้นที่ควบคุม 56 จังหวัดนี้ ถาพในต่างจังหวัด มีเด็กไปเรียนหนังสือต่าง ๆ ฝากพ่อแม่พี่น้องที่เป็นผู้ปกครอง ฝากดูแลสุขอนามัยของพวกเขาด้วยนะครับ เพื่อนำไปสู่การเรียนรู้นำไปสู่การพัฒนาของสมองเขา เพราะฉะนั้น โรคต้องไม่ปิดกั้นการเรียนรู้ของทุก ๆ คนนะครับ ก็สิ่งที่เกิดขึ้นก็ผมก็ฟัง แล้วก็ใช้คำนี้</w:t>
      </w:r>
      <w:r>
        <w:t xml:space="preserve"> </w:t>
      </w:r>
      <w:r>
        <w:t xml:space="preserve">“</w:t>
      </w:r>
      <w:r>
        <w:t xml:space="preserve">สิ่งที่เกิดขึ้นล้วนดีเสมอ</w:t>
      </w:r>
      <w:r>
        <w:t xml:space="preserve">”</w:t>
      </w:r>
      <w:r>
        <w:t xml:space="preserve"> </w:t>
      </w:r>
      <w:r>
        <w:t xml:space="preserve">เรานำทุกเรื่องมาสอนหลานเรานะครับ ถึงแม้จะเกิดโรคระบาด เราจะได้เรียนหนังสือ หรือได้เรียนในหลายรูปแบบ เขาก็จะได้รับรู้สิ่งใหม่ ๆ ดีทั้งนั้นเลยครับ ก็ฝากไว้ตรงนี้ครับ ฝากไว้เป็นอย่างสูงครับ นายแพทย์ทวีศิลป์ วิษณุโยธินนะครับ ก็ต้องบอกว่าเรื่องของการเปิดเรียนนั้น วันนี้ก็มีองค์กรที่เป็นองค์กรระหว่างประเทศ ยูนิเซฟบอกว่าเห็นด้วยนะครับ กับกระทรวงศึกษาธิการ ให้เรียนนะครับ ในวันที่ 14 มิถุนายน โดยใช้ช่องทางการเรียนการสอนในวิธีที่เหมาะสมของโรงเรียนแต่ละแห่งตามสถานการณ์เรื่องของการเรียนการสอน ความสำคัญ และมีความจำเป็น ซึ่งรัฐบาลเองก็ให้ความสำคัญในเรื่องนี้นะครับ ลำดับต่อไปนะครับ จะเป็นการสื่อสารในภาคภาษาอังกฤษนะครับ เรียนเชิญท่านณัฐภานุ นพคุณ เรียนเชิญครับ</w:t>
      </w:r>
    </w:p>
    <w:p>
      <w:pPr>
        <w:pStyle w:val="BodyText"/>
      </w:pPr>
      <w:r>
        <w:t xml:space="preserve">(คุณณัฐภาณุ) สวัสดีครับ</w:t>
      </w:r>
    </w:p>
    <w:p>
      <w:pPr>
        <w:pStyle w:val="BodyText"/>
      </w:pPr>
      <w:r>
        <w:t xml:space="preserve">[ภาษาต่างประเทศ] สวัสดีครับ</w:t>
      </w:r>
    </w:p>
    <w:p>
      <w:pPr>
        <w:pStyle w:val="BodyText"/>
      </w:pPr>
      <w:r>
        <w:t xml:space="preserve">(คุณสุภนันท์) ครับ ขอบพระคุณนะครับ ท่านณัฐภานุ นพคุณ อธิบดีกรมสารนิเทศและรองโฆษกกระทรวงการต่างประเทศ ช่วงหน้าในช่วงสนทนาของเราจะร่วมพูดคุยกับท่านนายแพทย์พรเทพ ศิริวัฒนารังสรรค์ นะครับ สำรหับ ป้องกันแห่งประเทศไทย ถึงในการเตรียมตัว ผู้ที่จะมีคิวไปรับวัคซีน ต้องเตรียมตัวอย่างไร Ր</w:t>
      </w:r>
      <w:r>
        <w:t xml:space="preserve"> </w:t>
      </w:r>
      <w:r>
        <w:t xml:space="preserve">ขณะเดียวกันผู้ที่รับวัคซีนมาแล้ว อาการที่เกิดขึ้นนี่จะมีแนวทางในการป้องกันตัวเองอย่าไง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14 มิ.ย. 64)</dc:title>
  <dc:creator/>
  <cp:keywords/>
  <dcterms:created xsi:type="dcterms:W3CDTF">2021-06-14T06:34:53Z</dcterms:created>
  <dcterms:modified xsi:type="dcterms:W3CDTF">2021-06-14T06:3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4 มิถุนายน 2564 เวลา 12.10 น.</vt:lpwstr>
  </property>
  <property fmtid="{D5CDD505-2E9C-101B-9397-08002B2CF9AE}" pid="3" name="subtitle">
    <vt:lpwstr/>
  </property>
</Properties>
</file>